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Psychologist position at [Organization Name] in the United States New York City. As a dedicated and experienced mental health professional, I am eager to contribute my expertise, compassion, and commitment to fostering resilience and well-being within one of the most dynamic urban environments in the world. The unique challenges and opportunities presented by New York City’s diverse population align perfectly with my career goals as a Psychologist, and I am excited about the possibility of joining an organization that shares my vision of accessible, culturally responsive mental health care.</w:t>
      </w:r>
    </w:p>
    <w:bookmarkStart w:id="20" w:name="professional-background"/>
    <w:p>
      <w:pPr>
        <w:pStyle w:val="Heading2"/>
      </w:pPr>
      <w:r>
        <w:t xml:space="preserve">Professional Background</w:t>
      </w:r>
    </w:p>
    <w:p>
      <w:pPr>
        <w:pStyle w:val="FirstParagraph"/>
      </w:pPr>
      <w:r>
        <w:t xml:space="preserve">With over [X years] of experience in clinical psychology, I have developed a strong foundation in assessing, diagnosing, and treating a wide range of psychological conditions. My work as a Psychologist has spanned various settings, including private practice, community health centers, and academic institutions. Throughout my career, I have prioritized evidence-based interventions such as cognitive-behavioral therapy (CBT), dialectical behavior therapy (DBT), and trauma-informed care to support clients in navigating personal challenges and achieving their therapeutic goals.</w:t>
      </w:r>
    </w:p>
    <w:p>
      <w:pPr>
        <w:pStyle w:val="BodyText"/>
      </w:pPr>
      <w:r>
        <w:t xml:space="preserve">In the United States New York City, where the pace of life can be both exhilarating and overwhelming, I have witnessed firsthand the critical need for mental health resources. As a Psychologist in this bustling metropolis, I have worked with individuals from diverse cultural backgrounds, addressing issues such as anxiety, depression, substance use disorders, and post-traumatic stress disorder (PTSD). My approach emphasizes empathy, active listening, and collaboration with clients to create personalized treatment plans that respect their unique identities and circumstances.</w:t>
      </w:r>
    </w:p>
    <w:bookmarkEnd w:id="20"/>
    <w:bookmarkStart w:id="21" w:name="why-new-york-city"/>
    <w:p>
      <w:pPr>
        <w:pStyle w:val="Heading2"/>
      </w:pPr>
      <w:r>
        <w:t xml:space="preserve">Why New York City?</w:t>
      </w:r>
    </w:p>
    <w:p>
      <w:pPr>
        <w:pStyle w:val="FirstParagraph"/>
      </w:pPr>
      <w:r>
        <w:t xml:space="preserve">New York City is not just a location; it is a living, breathing entity that demands both resilience and adaptability. As a Psychologist in this environment, I have come to appreciate the importance of tailoring interventions to meet the specific needs of urban populations. The city’s cultural richness offers opportunities to engage with clients from all walks of life, while its fast-paced nature requires professionals who can balance efficiency with deep care. My experience working in New York City has taught me how to thrive in high-pressure settings and maintain a client-centered focus even amid constant demands.</w:t>
      </w:r>
    </w:p>
    <w:p>
      <w:pPr>
        <w:pStyle w:val="BodyText"/>
      </w:pPr>
      <w:r>
        <w:t xml:space="preserve">Furthermore, the United States’ mental health landscape is evolving rapidly, with increasing recognition of the importance of accessible care. As a Psychologist, I am committed to advocating for systemic change and reducing stigma around mental health. In New York City, where there is a growing emphasis on community-based services and integrated care models, I am passionate about contributing to initiatives that address disparities in mental health access. Whether through individual therapy, group sessions, or community outreach programs, I aim to make a meaningful impact on the well-being of individuals and families across the city.</w:t>
      </w:r>
    </w:p>
    <w:bookmarkEnd w:id="21"/>
    <w:bookmarkStart w:id="22" w:name="skills-and-qualifications"/>
    <w:p>
      <w:pPr>
        <w:pStyle w:val="Heading2"/>
      </w:pPr>
      <w:r>
        <w:t xml:space="preserve">Skills and Qualifications</w:t>
      </w:r>
    </w:p>
    <w:p>
      <w:pPr>
        <w:pStyle w:val="FirstParagraph"/>
      </w:pPr>
      <w:r>
        <w:t xml:space="preserve">My qualifications as a Psychologist are rooted in rigorous academic training and continuous professional development. I hold a [Doctorate/Master’s] degree in Psychology from [University Name], where I specialized in clinical psychology and completed extensive fieldwork under the supervision of licensed practitioners. My licensure as a Psychologist in the United States (e.g., New York State license) ensures that I adhere to the highest ethical and professional standards.</w:t>
      </w:r>
    </w:p>
    <w:p>
      <w:pPr>
        <w:pStyle w:val="BodyText"/>
      </w:pPr>
      <w:r>
        <w:t xml:space="preserve">In addition to my clinical expertise, I possess strong communication skills that allow me to connect with clients from varied backgrounds. I am proficient in [specific languages, if applicable] and have experience working with multicultural populations. My ability to navigate complex social dynamics is particularly valuable in New York City, where diversity is a defining characteristic of the community.</w:t>
      </w:r>
    </w:p>
    <w:p>
      <w:pPr>
        <w:pStyle w:val="BodyText"/>
      </w:pPr>
      <w:r>
        <w:t xml:space="preserve">Moreover, I have a proven track record of collaboration with interdisciplinary teams, including psychiatrists, social workers, and case managers. This teamwork-oriented approach aligns with the values of many organizations in the United States New York City that prioritize holistic care. I am also skilled in conducting psychological assessments and providing forensic evaluations when necessary.</w:t>
      </w:r>
    </w:p>
    <w:bookmarkEnd w:id="22"/>
    <w:bookmarkStart w:id="23" w:name="why-organization-name"/>
    <w:p>
      <w:pPr>
        <w:pStyle w:val="Heading2"/>
      </w:pPr>
      <w:r>
        <w:t xml:space="preserve">Why [Organization Name]?</w:t>
      </w:r>
    </w:p>
    <w:p>
      <w:pPr>
        <w:pStyle w:val="FirstParagraph"/>
      </w:pPr>
      <w:r>
        <w:t xml:space="preserve">I am particularly drawn to [Organization Name] because of its mission to [mention specific mission or values, e.g., "provide compassionate mental health care to underserved communities" or "innovate in psychological treatment"]. Your commitment to [specific initiative, e.g., "expanding access to therapy for low-income residents" or "promoting mental wellness in schools"] resonates deeply with my own professional philosophy. I admire how your organization integrates clinical excellence with a focus on social justice, which is essential in a city as diverse and complex as New York.</w:t>
      </w:r>
    </w:p>
    <w:p>
      <w:pPr>
        <w:pStyle w:val="BodyText"/>
      </w:pPr>
      <w:r>
        <w:t xml:space="preserve">By joining [Organization Name], I hope to contribute my skills and passion for psychology to support the organization’s goals while growing professionally in an environment that values innovation and empathy. I am especially interested in [specific role or project, if applicable], as it reflects my interest in [related area, e.g., "trauma recovery" or "youth mental health"].</w:t>
      </w:r>
    </w:p>
    <w:bookmarkEnd w:id="23"/>
    <w:bookmarkStart w:id="24" w:name="conclusion"/>
    <w:p>
      <w:pPr>
        <w:pStyle w:val="Heading2"/>
      </w:pPr>
      <w:r>
        <w:t xml:space="preserve">Conclusion</w:t>
      </w:r>
    </w:p>
    <w:p>
      <w:pPr>
        <w:pStyle w:val="FirstParagraph"/>
      </w:pPr>
      <w:r>
        <w:t xml:space="preserve">In conclusion, I am confident that my experience as a Psychologist in the United States New York City, combined with my dedication to serving others, makes me a strong candidate for this position. I am eager to bring my expertise in evidence-based therapy, cultural competence, and community engagement to [Organization Name] and contribute to the transformative work you are doing in mental health care.</w:t>
      </w:r>
    </w:p>
    <w:p>
      <w:pPr>
        <w:pStyle w:val="BodyText"/>
      </w:pPr>
      <w:r>
        <w:t xml:space="preserve">Thank you for considering my application. I would welcome the opportunity to discuss how my background and vision align with the needs of your organization. Please feel free to contact me at [your phone number] or [your email address] at your earliest convenience. I look forward to the possibility of collaborating with you in New York City, where the spirit of resilience and innovation continues to inspire mental health professionals like myself.</w:t>
      </w:r>
    </w:p>
    <w:p>
      <w:pPr>
        <w:pStyle w:val="BodyText"/>
      </w:pPr>
      <w:r>
        <w:t xml:space="preserve">Sincerely,</w:t>
      </w:r>
    </w:p>
    <w:p>
      <w:pPr>
        <w:pStyle w:val="BodyText"/>
      </w:pP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 in United States New York City</dc:title>
  <dc:creator/>
  <cp:keywords/>
  <dcterms:created xsi:type="dcterms:W3CDTF">2026-07-21T11:28:42Z</dcterms:created>
  <dcterms:modified xsi:type="dcterms:W3CDTF">2026-07-21T11:28:42Z</dcterms:modified>
</cp:coreProperties>
</file>

<file path=docProps/custom.xml><?xml version="1.0" encoding="utf-8"?>
<Properties xmlns="http://schemas.openxmlformats.org/officeDocument/2006/custom-properties" xmlns:vt="http://schemas.openxmlformats.org/officeDocument/2006/docPropsVTypes"/>
</file>